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ivoin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1-(1,2,3,4,5,6,7,8-octahydro-2,3,8,8-tetramethyl-2-naphthyl)ethan-1-one; linalyl acetate; citronellol; 7-hydroxycitronellal; d-limonene; alpha-iso-methylionone; isoeugenol; α-methyl-1,3-benzodioxole-5-propionaldehyde; benzyl salicylat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1,3-benzodioxole-5-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7-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881-6</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42-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Repr. 2, H361</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e. Verte. Fraic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1,3-benzodioxole-5-propionaldehyde (1205-1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1,3-benzodioxole-5-propionaldehyde (1205-17-0)</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750 mg/kg de poids corporel Animal: rat, Animal sex: male, Guideline: OECD Guideline 422 (Combined Repeated Dose Toxicity Study with the Reproduction / Developmental Toxicity Screening Test)</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100 mg/kg de poids corporel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ivoin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1,3-benzodioxole-5-propionaldehyde (1205-17-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3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3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8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ivoin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1,3-benzodioxole-5-propionaldehyde (1205-17-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citronellol ; 7-hydroxycitronellal ; d-limonene ; isoeugenol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 ; α-methyl-1,3-benzodioxole-5-propion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ivoin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ivoin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2/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A14203B-4ED5-45E2-B732-DA5E1A9BA0CD}"/>
</file>

<file path=customXml/itemProps3.xml><?xml version="1.0" encoding="utf-8"?>
<ds:datastoreItem xmlns:ds="http://schemas.openxmlformats.org/officeDocument/2006/customXml" ds:itemID="{CE235EA8-F8A8-40F1-981A-DCFA55CD7136}"/>
</file>

<file path=customXml/itemProps4.xml><?xml version="1.0" encoding="utf-8"?>
<ds:datastoreItem xmlns:ds="http://schemas.openxmlformats.org/officeDocument/2006/customXml" ds:itemID="{091F96AF-5031-4309-A40E-749E892741F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